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65892" w14:textId="071F9CAD" w:rsidR="00A53DBF" w:rsidRPr="0059325B" w:rsidRDefault="0059325B" w:rsidP="0059325B">
      <w:pPr>
        <w:pStyle w:val="NoSpacing"/>
        <w:jc w:val="center"/>
        <w:rPr>
          <w:b/>
        </w:rPr>
      </w:pPr>
      <w:r w:rsidRPr="0059325B">
        <w:rPr>
          <w:b/>
        </w:rPr>
        <w:t>Proper Protein Intake Per Meal</w:t>
      </w:r>
    </w:p>
    <w:p w14:paraId="62CA57A3" w14:textId="0790EA4D" w:rsidR="0059325B" w:rsidRPr="0059325B" w:rsidRDefault="0059325B" w:rsidP="0059325B">
      <w:pPr>
        <w:pStyle w:val="NoSpacing"/>
        <w:jc w:val="center"/>
        <w:rPr>
          <w:b/>
        </w:rPr>
      </w:pPr>
    </w:p>
    <w:p w14:paraId="5D793688" w14:textId="2F587022" w:rsidR="0059325B" w:rsidRPr="0059325B" w:rsidRDefault="0059325B" w:rsidP="0059325B">
      <w:pPr>
        <w:pStyle w:val="NoSpacing"/>
        <w:jc w:val="center"/>
        <w:rPr>
          <w:b/>
        </w:rPr>
      </w:pPr>
      <w:r w:rsidRPr="0059325B">
        <w:rPr>
          <w:b/>
        </w:rPr>
        <w:t>By:</w:t>
      </w:r>
      <w:r w:rsidR="006B5123">
        <w:rPr>
          <w:b/>
        </w:rPr>
        <w:t xml:space="preserve"> </w:t>
      </w:r>
      <w:r w:rsidRPr="0059325B">
        <w:rPr>
          <w:b/>
        </w:rPr>
        <w:t>Matt Weik</w:t>
      </w:r>
    </w:p>
    <w:p w14:paraId="35374B39" w14:textId="0BF997AB" w:rsidR="0059325B" w:rsidRDefault="0059325B" w:rsidP="0059325B">
      <w:pPr>
        <w:pStyle w:val="NoSpacing"/>
      </w:pPr>
    </w:p>
    <w:p w14:paraId="013C24C9" w14:textId="7B5BE631" w:rsidR="0059325B" w:rsidRDefault="0059325B" w:rsidP="0059325B">
      <w:pPr>
        <w:pStyle w:val="NoSpacing"/>
      </w:pPr>
    </w:p>
    <w:p w14:paraId="0F9AE855" w14:textId="44CFAD91" w:rsidR="0059325B" w:rsidRDefault="0059325B" w:rsidP="0059325B">
      <w:pPr>
        <w:pStyle w:val="NoSpacing"/>
      </w:pPr>
    </w:p>
    <w:p w14:paraId="3B97C1F5" w14:textId="30E9B979" w:rsidR="003347C6" w:rsidRDefault="007F3AA6" w:rsidP="0059325B">
      <w:pPr>
        <w:pStyle w:val="NoSpacing"/>
      </w:pPr>
      <w:r>
        <w:t xml:space="preserve">When it comes to your nutrition, </w:t>
      </w:r>
      <w:r w:rsidR="008B6500" w:rsidRPr="008B6500">
        <w:rPr>
          <w:noProof/>
        </w:rPr>
        <w:t xml:space="preserve">the </w:t>
      </w:r>
      <w:r w:rsidRPr="008B6500">
        <w:rPr>
          <w:noProof/>
        </w:rPr>
        <w:t>number</w:t>
      </w:r>
      <w:r>
        <w:t xml:space="preserve"> of meals consumed per day, macro ratios, and more… one thing still reigns supreme.</w:t>
      </w:r>
      <w:r w:rsidR="006B5123">
        <w:t xml:space="preserve"> </w:t>
      </w:r>
      <w:r>
        <w:t>PROTEIN</w:t>
      </w:r>
      <w:r w:rsidR="005A1FC1">
        <w:t xml:space="preserve"> INTAKE</w:t>
      </w:r>
      <w:r>
        <w:t>.</w:t>
      </w:r>
      <w:r w:rsidR="006B5123">
        <w:t xml:space="preserve"> </w:t>
      </w:r>
      <w:r w:rsidR="003347C6">
        <w:t>Without protein, you won’t be able to truly maximize your muscle-building potential.</w:t>
      </w:r>
      <w:r w:rsidR="006B5123">
        <w:t xml:space="preserve"> </w:t>
      </w:r>
    </w:p>
    <w:p w14:paraId="295792F9" w14:textId="77777777" w:rsidR="003347C6" w:rsidRDefault="003347C6" w:rsidP="0059325B">
      <w:pPr>
        <w:pStyle w:val="NoSpacing"/>
      </w:pPr>
    </w:p>
    <w:p w14:paraId="6E425F5A" w14:textId="52DAF2A6" w:rsidR="0059325B" w:rsidRDefault="007F3AA6" w:rsidP="0059325B">
      <w:pPr>
        <w:pStyle w:val="NoSpacing"/>
      </w:pPr>
      <w:r>
        <w:t>One question that so many ask is</w:t>
      </w:r>
      <w:r w:rsidR="00E66117">
        <w:t>,</w:t>
      </w:r>
      <w:r>
        <w:t xml:space="preserve"> </w:t>
      </w:r>
      <w:r w:rsidR="00E66117">
        <w:t>“W</w:t>
      </w:r>
      <w:r>
        <w:t>hat’s the proper protein intake per meal?</w:t>
      </w:r>
      <w:r w:rsidR="00E66117">
        <w:t>”</w:t>
      </w:r>
      <w:r w:rsidR="006B5123">
        <w:t xml:space="preserve"> </w:t>
      </w:r>
      <w:r>
        <w:t>To be honest, that’s a tricky question.</w:t>
      </w:r>
      <w:r w:rsidR="006B5123">
        <w:t xml:space="preserve"> </w:t>
      </w:r>
      <w:r w:rsidR="00BB0C9C">
        <w:t>There are many variables that come into play</w:t>
      </w:r>
      <w:r w:rsidR="00E66117">
        <w:t>,</w:t>
      </w:r>
      <w:r w:rsidR="00BB0C9C">
        <w:t xml:space="preserve"> such as your </w:t>
      </w:r>
      <w:r w:rsidR="003347C6">
        <w:t xml:space="preserve">personal </w:t>
      </w:r>
      <w:r w:rsidR="00BB0C9C">
        <w:t xml:space="preserve">goals </w:t>
      </w:r>
      <w:r w:rsidR="003347C6">
        <w:t xml:space="preserve">(weight loss, build muscle, maintenance) </w:t>
      </w:r>
      <w:r w:rsidR="00BB0C9C">
        <w:t>and gender.</w:t>
      </w:r>
      <w:r w:rsidR="006B5123">
        <w:t xml:space="preserve"> </w:t>
      </w:r>
      <w:r w:rsidR="00BB0C9C">
        <w:t xml:space="preserve">We’re going to take a pretty broad approach to </w:t>
      </w:r>
      <w:r w:rsidR="00BB0C9C" w:rsidRPr="00992D40">
        <w:rPr>
          <w:noProof/>
        </w:rPr>
        <w:t>answer</w:t>
      </w:r>
      <w:r w:rsidR="00BB0C9C">
        <w:t xml:space="preserve"> this question to hopefully give you a little more clarity.</w:t>
      </w:r>
    </w:p>
    <w:p w14:paraId="07714DA2" w14:textId="20BBE518" w:rsidR="007F3AA6" w:rsidRDefault="007F3AA6" w:rsidP="0059325B">
      <w:pPr>
        <w:pStyle w:val="NoSpacing"/>
      </w:pPr>
    </w:p>
    <w:p w14:paraId="635087C2" w14:textId="5C42704F" w:rsidR="007F3AA6" w:rsidRPr="007F3AA6" w:rsidRDefault="007F3AA6" w:rsidP="006B5123">
      <w:pPr>
        <w:pStyle w:val="Heading2"/>
      </w:pPr>
      <w:r w:rsidRPr="007F3AA6">
        <w:t>Why You Need to Focus on Protein</w:t>
      </w:r>
    </w:p>
    <w:p w14:paraId="7BDB628F" w14:textId="2A6107C7" w:rsidR="007F3AA6" w:rsidRDefault="007F3AA6" w:rsidP="0059325B">
      <w:pPr>
        <w:pStyle w:val="NoSpacing"/>
      </w:pPr>
    </w:p>
    <w:p w14:paraId="677432A2" w14:textId="67347A57" w:rsidR="007F3AA6" w:rsidRDefault="00407DC4" w:rsidP="0059325B">
      <w:pPr>
        <w:pStyle w:val="NoSpacing"/>
      </w:pPr>
      <w:r>
        <w:t xml:space="preserve">If you want to build quality lean muscle mass, you need </w:t>
      </w:r>
      <w:r w:rsidR="004D4B1E">
        <w:t xml:space="preserve">adequate </w:t>
      </w:r>
      <w:r>
        <w:t>protein in your diet.</w:t>
      </w:r>
      <w:r w:rsidR="006B5123">
        <w:t xml:space="preserve"> </w:t>
      </w:r>
      <w:r>
        <w:t>Protein is made up of amino acids.</w:t>
      </w:r>
      <w:r w:rsidR="006B5123">
        <w:t xml:space="preserve"> </w:t>
      </w:r>
      <w:r w:rsidR="00527B3B">
        <w:t>Some amino acids are essential</w:t>
      </w:r>
      <w:r w:rsidR="00E66117">
        <w:t>,</w:t>
      </w:r>
      <w:r w:rsidR="00527B3B">
        <w:t xml:space="preserve"> </w:t>
      </w:r>
      <w:r w:rsidR="005D4654">
        <w:t>while others are non-essential.</w:t>
      </w:r>
      <w:r w:rsidR="006B5123">
        <w:t xml:space="preserve"> </w:t>
      </w:r>
      <w:r w:rsidR="005D4654">
        <w:t>I could write an entire article on the topic</w:t>
      </w:r>
      <w:r w:rsidR="00E66117">
        <w:t>,</w:t>
      </w:r>
      <w:r w:rsidR="005D4654">
        <w:t xml:space="preserve"> so for the sake of brevity, I’ll stick to the topic at hand</w:t>
      </w:r>
      <w:r w:rsidR="004D4B1E">
        <w:t xml:space="preserve"> </w:t>
      </w:r>
      <w:r w:rsidR="008A4964">
        <w:t>—</w:t>
      </w:r>
      <w:r w:rsidR="004D4B1E">
        <w:t xml:space="preserve"> protein itself</w:t>
      </w:r>
      <w:r w:rsidR="005D4654">
        <w:t>.</w:t>
      </w:r>
    </w:p>
    <w:p w14:paraId="16995B76" w14:textId="1456770A" w:rsidR="005D4654" w:rsidRDefault="005D4654" w:rsidP="0059325B">
      <w:pPr>
        <w:pStyle w:val="NoSpacing"/>
      </w:pPr>
    </w:p>
    <w:p w14:paraId="542184D0" w14:textId="2BFA7F31" w:rsidR="005D4654" w:rsidRDefault="005D4654" w:rsidP="0059325B">
      <w:pPr>
        <w:pStyle w:val="NoSpacing"/>
      </w:pPr>
      <w:r>
        <w:t>Protein can come from many forms, including plants and animals.</w:t>
      </w:r>
      <w:r w:rsidR="006B5123">
        <w:t xml:space="preserve"> </w:t>
      </w:r>
      <w:r>
        <w:t xml:space="preserve">The direction you go with your protein needs is your own </w:t>
      </w:r>
      <w:r w:rsidR="004D4B1E">
        <w:t xml:space="preserve">personal </w:t>
      </w:r>
      <w:r>
        <w:t>decision.</w:t>
      </w:r>
      <w:r w:rsidR="006B5123">
        <w:t xml:space="preserve"> </w:t>
      </w:r>
      <w:r>
        <w:t>Some prefer not to consume animal products and stick to plants</w:t>
      </w:r>
      <w:r w:rsidR="00E66117">
        <w:t>,</w:t>
      </w:r>
      <w:r>
        <w:t xml:space="preserve"> while others have no issue asking</w:t>
      </w:r>
      <w:r w:rsidR="00E66117">
        <w:t>,</w:t>
      </w:r>
      <w:r>
        <w:t xml:space="preserve"> “Where’s the </w:t>
      </w:r>
      <w:r w:rsidR="00E66117">
        <w:t>b</w:t>
      </w:r>
      <w:r>
        <w:t>eef?”</w:t>
      </w:r>
    </w:p>
    <w:p w14:paraId="50A51F21" w14:textId="69A8132C" w:rsidR="007F3AA6" w:rsidRDefault="007F3AA6" w:rsidP="0059325B">
      <w:pPr>
        <w:pStyle w:val="NoSpacing"/>
      </w:pPr>
    </w:p>
    <w:p w14:paraId="6FF4652F" w14:textId="2EDA8D03" w:rsidR="007F3AA6" w:rsidRPr="007F3AA6" w:rsidRDefault="007F3AA6" w:rsidP="006B5123">
      <w:pPr>
        <w:pStyle w:val="Heading2"/>
      </w:pPr>
      <w:r w:rsidRPr="007F3AA6">
        <w:t>How Much Do You Need Per Meal?</w:t>
      </w:r>
    </w:p>
    <w:p w14:paraId="11608422" w14:textId="3EB9D03D" w:rsidR="007F3AA6" w:rsidRDefault="007F3AA6" w:rsidP="0059325B">
      <w:pPr>
        <w:pStyle w:val="NoSpacing"/>
      </w:pPr>
    </w:p>
    <w:p w14:paraId="79767D5D" w14:textId="283AB460" w:rsidR="007F3AA6" w:rsidRDefault="00E42BD4" w:rsidP="0059325B">
      <w:pPr>
        <w:pStyle w:val="NoSpacing"/>
      </w:pPr>
      <w:r>
        <w:t xml:space="preserve">Men and women have different protein requirements when it comes to </w:t>
      </w:r>
      <w:r w:rsidR="008B6500">
        <w:t xml:space="preserve">the </w:t>
      </w:r>
      <w:r w:rsidR="004D4B1E">
        <w:t xml:space="preserve">ideal </w:t>
      </w:r>
      <w:r w:rsidRPr="008B6500">
        <w:rPr>
          <w:noProof/>
        </w:rPr>
        <w:t>quantity</w:t>
      </w:r>
      <w:r>
        <w:t xml:space="preserve"> per meal.</w:t>
      </w:r>
      <w:r w:rsidR="006B5123">
        <w:t xml:space="preserve"> </w:t>
      </w:r>
      <w:r>
        <w:t xml:space="preserve">And each gender themselves </w:t>
      </w:r>
      <w:r w:rsidR="00E66117">
        <w:t>has</w:t>
      </w:r>
      <w:r>
        <w:t xml:space="preserve"> </w:t>
      </w:r>
      <w:r w:rsidR="00E3253F">
        <w:t>various requirements as well.</w:t>
      </w:r>
      <w:r w:rsidR="006B5123">
        <w:t xml:space="preserve"> </w:t>
      </w:r>
      <w:r w:rsidR="00E3253F">
        <w:t>As a rule of thumb, if you can take in around 25g of protein per meal, you’ll put yourself in a great position to help build the quality muscle you are looking for</w:t>
      </w:r>
      <w:r w:rsidR="004D4B1E">
        <w:t xml:space="preserve"> or preserve the hard-earned muscle you currently possess</w:t>
      </w:r>
      <w:r w:rsidR="00E3253F">
        <w:t>.</w:t>
      </w:r>
      <w:r w:rsidR="006B5123">
        <w:t xml:space="preserve"> </w:t>
      </w:r>
    </w:p>
    <w:p w14:paraId="1C3F5879" w14:textId="4531DDD8" w:rsidR="00E3253F" w:rsidRDefault="00E3253F" w:rsidP="0059325B">
      <w:pPr>
        <w:pStyle w:val="NoSpacing"/>
      </w:pPr>
    </w:p>
    <w:p w14:paraId="251870AD" w14:textId="694D2D1C" w:rsidR="00E3253F" w:rsidRDefault="004D4B1E" w:rsidP="0059325B">
      <w:pPr>
        <w:pStyle w:val="NoSpacing"/>
      </w:pPr>
      <w:r>
        <w:t>So, h</w:t>
      </w:r>
      <w:r w:rsidR="00E3253F">
        <w:t>ow much does 25g of protein look like?</w:t>
      </w:r>
      <w:r w:rsidR="006B5123">
        <w:t xml:space="preserve"> </w:t>
      </w:r>
      <w:r w:rsidR="00E3253F">
        <w:t>Think of it as if you had a deck of cards in front of you.</w:t>
      </w:r>
      <w:r w:rsidR="006B5123">
        <w:t xml:space="preserve"> </w:t>
      </w:r>
      <w:r w:rsidR="00E3253F">
        <w:t>Use that as a guide</w:t>
      </w:r>
      <w:r>
        <w:t xml:space="preserve"> to eyeball what’s on your plate</w:t>
      </w:r>
      <w:r w:rsidR="00E3253F">
        <w:t>.</w:t>
      </w:r>
      <w:r w:rsidR="006B5123">
        <w:t xml:space="preserve"> </w:t>
      </w:r>
      <w:r w:rsidR="00B54036">
        <w:t>It would equate to between 3-4 ounces coming from a protein source like chicken or beef.</w:t>
      </w:r>
      <w:r w:rsidR="006B5123">
        <w:t xml:space="preserve"> </w:t>
      </w:r>
      <w:r w:rsidR="00E3253F">
        <w:t xml:space="preserve">Men who require higher protein requirements may need to bump up their protein to </w:t>
      </w:r>
      <w:r>
        <w:t xml:space="preserve">around </w:t>
      </w:r>
      <w:r w:rsidR="00E3253F">
        <w:t>35g per meal.</w:t>
      </w:r>
      <w:r w:rsidR="006B5123">
        <w:t xml:space="preserve"> </w:t>
      </w:r>
      <w:r w:rsidR="00E3253F">
        <w:t>You</w:t>
      </w:r>
      <w:r>
        <w:t xml:space="preserve"> also</w:t>
      </w:r>
      <w:r w:rsidR="00E3253F">
        <w:t xml:space="preserve"> need to look at how you split your meals </w:t>
      </w:r>
      <w:r>
        <w:t>up</w:t>
      </w:r>
      <w:r w:rsidR="00E3253F">
        <w:t>.</w:t>
      </w:r>
      <w:r w:rsidR="006B5123">
        <w:t xml:space="preserve"> </w:t>
      </w:r>
    </w:p>
    <w:p w14:paraId="2C422569" w14:textId="00A1FE4C" w:rsidR="00E3253F" w:rsidRDefault="00E3253F" w:rsidP="0059325B">
      <w:pPr>
        <w:pStyle w:val="NoSpacing"/>
      </w:pPr>
    </w:p>
    <w:p w14:paraId="61A55238" w14:textId="066D0B02" w:rsidR="00E3253F" w:rsidRDefault="00E3253F" w:rsidP="0059325B">
      <w:pPr>
        <w:pStyle w:val="NoSpacing"/>
      </w:pPr>
      <w:r>
        <w:lastRenderedPageBreak/>
        <w:t>If you follow an intermittent fasting (IF) nutrition plan, you might only be eating two meals a day</w:t>
      </w:r>
      <w:r w:rsidR="004D4B1E">
        <w:t xml:space="preserve"> within an eight-hour feeding window</w:t>
      </w:r>
      <w:r>
        <w:t>.</w:t>
      </w:r>
      <w:r w:rsidR="006B5123">
        <w:t xml:space="preserve"> </w:t>
      </w:r>
      <w:r>
        <w:t>Therefore, you’ll need to increase the amount of protein you consume per meal.</w:t>
      </w:r>
      <w:r w:rsidR="006B5123">
        <w:t xml:space="preserve"> </w:t>
      </w:r>
      <w:r>
        <w:t xml:space="preserve">If you consume, say, five to seven meals a day </w:t>
      </w:r>
      <w:r w:rsidR="004D4B1E">
        <w:t xml:space="preserve">without a feeding window from </w:t>
      </w:r>
      <w:r w:rsidR="00E66117">
        <w:t>a typical</w:t>
      </w:r>
      <w:r w:rsidR="004D4B1E">
        <w:t xml:space="preserve"> American diet, </w:t>
      </w:r>
      <w:r>
        <w:t>you can clearly decrease the amount of protein in each meal to still get your daily requirements.</w:t>
      </w:r>
    </w:p>
    <w:p w14:paraId="1111756A" w14:textId="65D2127C" w:rsidR="00C71F3C" w:rsidRDefault="00C71F3C" w:rsidP="0059325B">
      <w:pPr>
        <w:pStyle w:val="NoSpacing"/>
      </w:pPr>
    </w:p>
    <w:p w14:paraId="471C1AFA" w14:textId="7D9C3E07" w:rsidR="00C71F3C" w:rsidRPr="009820E2" w:rsidRDefault="009820E2" w:rsidP="006B5123">
      <w:pPr>
        <w:pStyle w:val="Heading2"/>
      </w:pPr>
      <w:r w:rsidRPr="009820E2">
        <w:t xml:space="preserve">What Exactly Is </w:t>
      </w:r>
      <w:r w:rsidR="00D63737">
        <w:t xml:space="preserve">Considered </w:t>
      </w:r>
      <w:r w:rsidRPr="009820E2">
        <w:t>A Meal?</w:t>
      </w:r>
    </w:p>
    <w:p w14:paraId="6454AA78" w14:textId="1F1CA838" w:rsidR="009820E2" w:rsidRDefault="009820E2" w:rsidP="0059325B">
      <w:pPr>
        <w:pStyle w:val="NoSpacing"/>
      </w:pPr>
    </w:p>
    <w:p w14:paraId="296E3207" w14:textId="0F21232C" w:rsidR="009820E2" w:rsidRDefault="00AB0556" w:rsidP="0059325B">
      <w:pPr>
        <w:pStyle w:val="NoSpacing"/>
      </w:pPr>
      <w:r>
        <w:t xml:space="preserve">A meal doesn’t necessarily mean a full-blown </w:t>
      </w:r>
      <w:r w:rsidR="00E712E3">
        <w:t>sit-down</w:t>
      </w:r>
      <w:r>
        <w:t xml:space="preserve"> feast.</w:t>
      </w:r>
      <w:r w:rsidR="006B5123">
        <w:t xml:space="preserve"> </w:t>
      </w:r>
      <w:r>
        <w:t>It can literally mean a small mea</w:t>
      </w:r>
      <w:r w:rsidR="00E712E3">
        <w:t>l</w:t>
      </w:r>
      <w:r>
        <w:t xml:space="preserve"> such as a handful of nuts and </w:t>
      </w:r>
      <w:r w:rsidR="00E712E3">
        <w:t>an apple.</w:t>
      </w:r>
      <w:r w:rsidR="006B5123">
        <w:t xml:space="preserve"> </w:t>
      </w:r>
      <w:r w:rsidR="00E712E3">
        <w:t>Or a protein/nutritional bar.</w:t>
      </w:r>
      <w:r w:rsidR="006B5123">
        <w:t xml:space="preserve"> </w:t>
      </w:r>
      <w:r w:rsidR="00E712E3">
        <w:t xml:space="preserve">You could even count a </w:t>
      </w:r>
      <w:r w:rsidR="006B5123">
        <w:t xml:space="preserve">small </w:t>
      </w:r>
      <w:r w:rsidR="00E712E3">
        <w:t xml:space="preserve">meal as a packet of </w:t>
      </w:r>
      <w:r w:rsidR="006B5123">
        <w:t xml:space="preserve">single-serving </w:t>
      </w:r>
      <w:r w:rsidR="00D63737">
        <w:t>beef jerky</w:t>
      </w:r>
      <w:r w:rsidR="00E712E3">
        <w:t>.</w:t>
      </w:r>
    </w:p>
    <w:p w14:paraId="22BB086A" w14:textId="7C3E9249" w:rsidR="00E712E3" w:rsidRDefault="00E712E3" w:rsidP="0059325B">
      <w:pPr>
        <w:pStyle w:val="NoSpacing"/>
      </w:pPr>
    </w:p>
    <w:p w14:paraId="077EFB2D" w14:textId="1D321946" w:rsidR="00E712E3" w:rsidRDefault="00C4381A" w:rsidP="0059325B">
      <w:pPr>
        <w:pStyle w:val="NoSpacing"/>
      </w:pPr>
      <w:r>
        <w:t xml:space="preserve">You don’t even need all </w:t>
      </w:r>
      <w:r w:rsidR="008661E3">
        <w:t>of the macronutrients present in order to call it a “meal.”</w:t>
      </w:r>
      <w:r w:rsidR="006B5123">
        <w:t xml:space="preserve"> </w:t>
      </w:r>
      <w:r w:rsidR="008661E3">
        <w:t>The main thing to understand is that when you consume food, at any time of day, you can consider that a meal.</w:t>
      </w:r>
      <w:r w:rsidR="006B5123">
        <w:t xml:space="preserve"> </w:t>
      </w:r>
      <w:r w:rsidR="008661E3">
        <w:t>We recommend, however, that every one of your meals contain protein.</w:t>
      </w:r>
    </w:p>
    <w:sectPr w:rsidR="00E712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wNjc1NLIwNzQxMDNT0lEKTi0uzszPAykwrAUAkENswCwAAAA="/>
  </w:docVars>
  <w:rsids>
    <w:rsidRoot w:val="0059325B"/>
    <w:rsid w:val="002109C7"/>
    <w:rsid w:val="002144F8"/>
    <w:rsid w:val="003347C6"/>
    <w:rsid w:val="00407DC4"/>
    <w:rsid w:val="004D4B1E"/>
    <w:rsid w:val="00527B3B"/>
    <w:rsid w:val="00580918"/>
    <w:rsid w:val="0059325B"/>
    <w:rsid w:val="005A1FC1"/>
    <w:rsid w:val="005B739E"/>
    <w:rsid w:val="005D4654"/>
    <w:rsid w:val="00636E58"/>
    <w:rsid w:val="006802A0"/>
    <w:rsid w:val="006B5123"/>
    <w:rsid w:val="006D5ACB"/>
    <w:rsid w:val="007F3AA6"/>
    <w:rsid w:val="00813E7E"/>
    <w:rsid w:val="008661E3"/>
    <w:rsid w:val="008A4964"/>
    <w:rsid w:val="008A4EA5"/>
    <w:rsid w:val="008B6500"/>
    <w:rsid w:val="009338A1"/>
    <w:rsid w:val="009820E2"/>
    <w:rsid w:val="00992D40"/>
    <w:rsid w:val="00A310D9"/>
    <w:rsid w:val="00AB0556"/>
    <w:rsid w:val="00B111A2"/>
    <w:rsid w:val="00B51FF5"/>
    <w:rsid w:val="00B54036"/>
    <w:rsid w:val="00B6684D"/>
    <w:rsid w:val="00B958B7"/>
    <w:rsid w:val="00BB0C9C"/>
    <w:rsid w:val="00C11E46"/>
    <w:rsid w:val="00C4381A"/>
    <w:rsid w:val="00C71F3C"/>
    <w:rsid w:val="00D63737"/>
    <w:rsid w:val="00D867A1"/>
    <w:rsid w:val="00DC6592"/>
    <w:rsid w:val="00E3253F"/>
    <w:rsid w:val="00E42BD4"/>
    <w:rsid w:val="00E4793B"/>
    <w:rsid w:val="00E5529E"/>
    <w:rsid w:val="00E66117"/>
    <w:rsid w:val="00E712E3"/>
    <w:rsid w:val="00ED117C"/>
    <w:rsid w:val="00EF6568"/>
    <w:rsid w:val="00F424C2"/>
    <w:rsid w:val="00F54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0908E"/>
  <w15:chartTrackingRefBased/>
  <w15:docId w15:val="{43413137-6256-4586-B27E-012010478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line="26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93B"/>
    <w:pPr>
      <w:spacing w:after="160" w:line="259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51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793B"/>
  </w:style>
  <w:style w:type="character" w:customStyle="1" w:styleId="Heading2Char">
    <w:name w:val="Heading 2 Char"/>
    <w:basedOn w:val="DefaultParagraphFont"/>
    <w:link w:val="Heading2"/>
    <w:uiPriority w:val="9"/>
    <w:rsid w:val="006B51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13834D7-6735-374D-A401-CB9E8B1732E8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40</Words>
  <Characters>2479</Characters>
  <Application>Microsoft Office Word</Application>
  <DocSecurity>0</DocSecurity>
  <Lines>5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Weik</dc:creator>
  <cp:keywords/>
  <dc:description/>
  <cp:lastModifiedBy>Matt Weik</cp:lastModifiedBy>
  <cp:revision>4</cp:revision>
  <dcterms:created xsi:type="dcterms:W3CDTF">2021-02-28T21:21:00Z</dcterms:created>
  <dcterms:modified xsi:type="dcterms:W3CDTF">2022-01-29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678</vt:lpwstr>
  </property>
  <property fmtid="{D5CDD505-2E9C-101B-9397-08002B2CF9AE}" pid="3" name="grammarly_documentContext">
    <vt:lpwstr>{"goals":[],"domain":"general","emotions":[],"dialect":"american"}</vt:lpwstr>
  </property>
</Properties>
</file>